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92091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63d22f7-4048-4993-8f52-e5be4d8b43a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14Z</dcterms:created>
  <dcterms:modified xsi:type="dcterms:W3CDTF">2023-07-28T12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